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2DB90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8505"/>
      </w:tblGrid>
      <w:tr w:rsidR="00407D0B" w:rsidRPr="00383733" w14:paraId="4859CA69" w14:textId="77777777" w:rsidTr="00E3318D">
        <w:trPr>
          <w:trHeight w:val="678"/>
        </w:trPr>
        <w:tc>
          <w:tcPr>
            <w:tcW w:w="2235" w:type="dxa"/>
            <w:vAlign w:val="center"/>
          </w:tcPr>
          <w:p w14:paraId="231E167B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505" w:type="dxa"/>
            <w:vAlign w:val="center"/>
          </w:tcPr>
          <w:p w14:paraId="54512734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7B2F23DA" w14:textId="77777777" w:rsidTr="00E3318D">
        <w:trPr>
          <w:trHeight w:val="690"/>
        </w:trPr>
        <w:tc>
          <w:tcPr>
            <w:tcW w:w="2235" w:type="dxa"/>
            <w:vAlign w:val="center"/>
          </w:tcPr>
          <w:p w14:paraId="37B6F3CA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</w:p>
        </w:tc>
        <w:tc>
          <w:tcPr>
            <w:tcW w:w="8505" w:type="dxa"/>
            <w:vAlign w:val="center"/>
          </w:tcPr>
          <w:p w14:paraId="00B35777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55EBAA5E" w14:textId="77777777" w:rsidTr="00E3318D">
        <w:trPr>
          <w:trHeight w:val="1729"/>
        </w:trPr>
        <w:tc>
          <w:tcPr>
            <w:tcW w:w="2235" w:type="dxa"/>
          </w:tcPr>
          <w:p w14:paraId="5A7F682B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64CC164E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505" w:type="dxa"/>
            <w:vAlign w:val="center"/>
          </w:tcPr>
          <w:p w14:paraId="0480A2A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7BF68FB0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4CF3B49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505" w:type="dxa"/>
            <w:vAlign w:val="center"/>
          </w:tcPr>
          <w:p w14:paraId="3C64A40E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2EA18DD3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3CF354A4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505" w:type="dxa"/>
            <w:vAlign w:val="center"/>
          </w:tcPr>
          <w:p w14:paraId="5E02DB3D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50C46ED4" w14:textId="77777777" w:rsidTr="00E3318D">
        <w:trPr>
          <w:trHeight w:val="616"/>
        </w:trPr>
        <w:tc>
          <w:tcPr>
            <w:tcW w:w="2235" w:type="dxa"/>
            <w:vAlign w:val="center"/>
          </w:tcPr>
          <w:p w14:paraId="06CAA94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505" w:type="dxa"/>
            <w:vAlign w:val="center"/>
          </w:tcPr>
          <w:p w14:paraId="27CBCEA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1ADCACC2" w14:textId="493B67B3" w:rsidR="0041651B" w:rsidRDefault="00C328F6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F842074" wp14:editId="1AB5BDB4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6985" r="9525" b="1206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69B14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A182676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>ectly documented and maintained, and that Supervisor recommendations and signatures are acquired after each and every meeting.</w:t>
                            </w:r>
                          </w:p>
                          <w:p w14:paraId="5B882853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117FDF7B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8420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">
                <v:textbox>
                  <w:txbxContent>
                    <w:p w14:paraId="5E269B14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A182676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>ectly documented and maintained, and that Supervisor recommendations and signatures are acquired after each and every meeting.</w:t>
                      </w:r>
                    </w:p>
                    <w:p w14:paraId="5B882853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117FDF7B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</w:txbxContent>
                </v:textbox>
              </v:shape>
            </w:pict>
          </mc:Fallback>
        </mc:AlternateContent>
      </w:r>
    </w:p>
    <w:p w14:paraId="1EDC5DFA" w14:textId="77777777" w:rsidR="0041651B" w:rsidRPr="0041651B" w:rsidRDefault="0041651B" w:rsidP="0041651B">
      <w:pPr>
        <w:rPr>
          <w:sz w:val="44"/>
          <w:szCs w:val="16"/>
        </w:rPr>
      </w:pPr>
    </w:p>
    <w:p w14:paraId="070E0EF3" w14:textId="77777777" w:rsidR="0041651B" w:rsidRPr="0041651B" w:rsidRDefault="0041651B" w:rsidP="0041651B">
      <w:pPr>
        <w:rPr>
          <w:sz w:val="44"/>
          <w:szCs w:val="16"/>
        </w:rPr>
      </w:pPr>
    </w:p>
    <w:p w14:paraId="41602C8F" w14:textId="77777777" w:rsidR="0041651B" w:rsidRDefault="0041651B" w:rsidP="0041651B">
      <w:pPr>
        <w:rPr>
          <w:sz w:val="44"/>
          <w:szCs w:val="16"/>
        </w:rPr>
      </w:pPr>
    </w:p>
    <w:p w14:paraId="219A5134" w14:textId="77777777" w:rsidR="00407D0B" w:rsidRDefault="00407D0B" w:rsidP="0041651B">
      <w:pPr>
        <w:jc w:val="right"/>
        <w:rPr>
          <w:sz w:val="44"/>
          <w:szCs w:val="16"/>
        </w:rPr>
      </w:pPr>
    </w:p>
    <w:p w14:paraId="3829F6E8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1651B" w:rsidRPr="00383733" w14:paraId="114283AA" w14:textId="77777777" w:rsidTr="0071198B">
        <w:trPr>
          <w:trHeight w:val="406"/>
        </w:trPr>
        <w:tc>
          <w:tcPr>
            <w:tcW w:w="5211" w:type="dxa"/>
            <w:vAlign w:val="center"/>
          </w:tcPr>
          <w:p w14:paraId="3CF1F2E8" w14:textId="638C1471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 w:rsidR="00FE3C14">
              <w:rPr>
                <w:rFonts w:ascii="Arial" w:hAnsi="Arial" w:cs="Arial"/>
                <w:b/>
                <w:szCs w:val="16"/>
              </w:rPr>
              <w:t>1</w:t>
            </w:r>
          </w:p>
        </w:tc>
        <w:tc>
          <w:tcPr>
            <w:tcW w:w="5529" w:type="dxa"/>
            <w:vAlign w:val="center"/>
          </w:tcPr>
          <w:p w14:paraId="290072D8" w14:textId="0D44B261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FE3C14">
              <w:rPr>
                <w:rFonts w:ascii="Arial" w:hAnsi="Arial" w:cs="Arial"/>
                <w:b/>
                <w:szCs w:val="16"/>
              </w:rPr>
              <w:t>15/10/2021</w:t>
            </w:r>
          </w:p>
        </w:tc>
      </w:tr>
      <w:tr w:rsidR="0041651B" w:rsidRPr="00383733" w14:paraId="30C5A91B" w14:textId="77777777" w:rsidTr="0071198B">
        <w:trPr>
          <w:trHeight w:val="6095"/>
        </w:trPr>
        <w:tc>
          <w:tcPr>
            <w:tcW w:w="10740" w:type="dxa"/>
            <w:gridSpan w:val="2"/>
          </w:tcPr>
          <w:p w14:paraId="3FC1D744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A6C22A0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7178FC3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970844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8F578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21ED28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7F6D4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8FBCF2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7505154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4CCC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05F3A0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042F25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57E9D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EB2CF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BEC9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560BAD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0ABF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65ED1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4532EA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BF37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C55E80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C70D8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5E89E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3DDFE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668E27C" w14:textId="77777777" w:rsidR="00B42A42" w:rsidRPr="00383733" w:rsidRDefault="00B42A42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6A4F2A9C" w14:textId="77777777" w:rsidTr="0071198B">
        <w:trPr>
          <w:trHeight w:val="4202"/>
        </w:trPr>
        <w:tc>
          <w:tcPr>
            <w:tcW w:w="10740" w:type="dxa"/>
            <w:gridSpan w:val="2"/>
          </w:tcPr>
          <w:p w14:paraId="29F5469A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A25AF6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0C8861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85DBBC" w14:textId="0403C2CC" w:rsid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inish off Literature Review</w:t>
            </w:r>
          </w:p>
          <w:p w14:paraId="5E061339" w14:textId="47D1EBDC" w:rsidR="00FE3C14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to identify another algorithm that can be used for research</w:t>
            </w:r>
          </w:p>
          <w:p w14:paraId="5B523E06" w14:textId="488BCD6F" w:rsidR="00FE3C14" w:rsidRP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Begin collating photographs that will be used in research</w:t>
            </w:r>
          </w:p>
          <w:p w14:paraId="2B4BAA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CA0D41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26B2D9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4C19FF3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32204C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1EBF94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5A876D2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AE3190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44DB7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A54D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99F35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D876B7" w14:textId="77777777" w:rsidR="0041651B" w:rsidRPr="00B42A42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A22A4AB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25554" w14:paraId="0DC46C37" w14:textId="77777777" w:rsidTr="0071198B">
        <w:tc>
          <w:tcPr>
            <w:tcW w:w="4077" w:type="dxa"/>
            <w:shd w:val="clear" w:color="auto" w:fill="auto"/>
          </w:tcPr>
          <w:p w14:paraId="1E1439F2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8FFBC47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55E6AE95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75FF3EE7" w14:textId="77777777" w:rsidTr="0071198B">
        <w:tc>
          <w:tcPr>
            <w:tcW w:w="4077" w:type="dxa"/>
            <w:shd w:val="clear" w:color="auto" w:fill="auto"/>
          </w:tcPr>
          <w:p w14:paraId="4378248A" w14:textId="77777777" w:rsidR="00625554" w:rsidRDefault="00625554"/>
        </w:tc>
        <w:tc>
          <w:tcPr>
            <w:tcW w:w="3686" w:type="dxa"/>
            <w:shd w:val="clear" w:color="auto" w:fill="auto"/>
          </w:tcPr>
          <w:p w14:paraId="731EA290" w14:textId="77777777" w:rsidR="00625554" w:rsidRDefault="00625554"/>
        </w:tc>
        <w:tc>
          <w:tcPr>
            <w:tcW w:w="2977" w:type="dxa"/>
            <w:shd w:val="clear" w:color="auto" w:fill="auto"/>
          </w:tcPr>
          <w:p w14:paraId="794F65BF" w14:textId="77777777" w:rsidR="00625554" w:rsidRDefault="00625554"/>
        </w:tc>
      </w:tr>
    </w:tbl>
    <w:p w14:paraId="5C1D211F" w14:textId="42813857" w:rsidR="00FE3C14" w:rsidRDefault="00FE3C14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4BA8E0D9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382ACD67" w14:textId="3654F04B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>Meeting Number : 2</w:t>
            </w:r>
          </w:p>
        </w:tc>
        <w:tc>
          <w:tcPr>
            <w:tcW w:w="5529" w:type="dxa"/>
            <w:vAlign w:val="center"/>
          </w:tcPr>
          <w:p w14:paraId="5D16B84A" w14:textId="7A3DFD5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Date of meeting : 5/11/2021</w:t>
            </w:r>
          </w:p>
        </w:tc>
      </w:tr>
      <w:tr w:rsidR="00FE3C14" w:rsidRPr="00383733" w14:paraId="10AFA5F3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28C6C93D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D22EBE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FC1908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FD181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698B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04F1E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DC087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1470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132163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8B6FF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52EF6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B65E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46128A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E61AAF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E8C2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36E79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49B9F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71272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F6FF5F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082EAF52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D7E04DD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268D64DC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96305D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6E3F29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1DEF48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58DA09" w14:textId="21EE21BA" w:rsidR="00FE3C14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vise literature review with given comments</w:t>
            </w:r>
          </w:p>
          <w:p w14:paraId="4790925E" w14:textId="644C34BE" w:rsidR="00FE3C14" w:rsidRPr="004C786B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tinue working on photograph collection – these should be done by next week.</w:t>
            </w:r>
          </w:p>
          <w:p w14:paraId="18B134D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145882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3843A4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BC529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DB854E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9ED02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EA5448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5421A3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3F4E53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50AF12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D36F5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64341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2089E5B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276E13E2" w14:textId="77777777" w:rsidTr="003C0582">
        <w:tc>
          <w:tcPr>
            <w:tcW w:w="4077" w:type="dxa"/>
            <w:shd w:val="clear" w:color="auto" w:fill="auto"/>
          </w:tcPr>
          <w:p w14:paraId="1FAFBA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381C9B6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5242A0E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09A5DD76" w14:textId="77777777" w:rsidTr="003C0582">
        <w:tc>
          <w:tcPr>
            <w:tcW w:w="4077" w:type="dxa"/>
            <w:shd w:val="clear" w:color="auto" w:fill="auto"/>
          </w:tcPr>
          <w:p w14:paraId="44FD92CD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EF5AA2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418E42CF" w14:textId="77777777" w:rsidR="00FE3C14" w:rsidRDefault="00FE3C14" w:rsidP="003C0582"/>
        </w:tc>
      </w:tr>
    </w:tbl>
    <w:p w14:paraId="648C902E" w14:textId="35CEC4C2" w:rsidR="00FE3C14" w:rsidRDefault="00FE3C14" w:rsidP="00374BE3">
      <w:pPr>
        <w:spacing w:after="0"/>
        <w:rPr>
          <w:sz w:val="2"/>
          <w:szCs w:val="2"/>
        </w:rPr>
      </w:pPr>
    </w:p>
    <w:p w14:paraId="55A6A6BE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365BA9DC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7557A355" w14:textId="53CE0A41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  <w:r w:rsidR="0053539C">
              <w:rPr>
                <w:rFonts w:ascii="Arial" w:hAnsi="Arial" w:cs="Arial"/>
                <w:b/>
                <w:szCs w:val="16"/>
              </w:rPr>
              <w:t>3</w:t>
            </w:r>
          </w:p>
        </w:tc>
        <w:tc>
          <w:tcPr>
            <w:tcW w:w="5529" w:type="dxa"/>
            <w:vAlign w:val="center"/>
          </w:tcPr>
          <w:p w14:paraId="3E21EBB1" w14:textId="527CA094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  <w:r w:rsidR="0053539C">
              <w:rPr>
                <w:rFonts w:ascii="Arial" w:hAnsi="Arial" w:cs="Arial"/>
                <w:b/>
                <w:szCs w:val="16"/>
              </w:rPr>
              <w:t>12/11/2021</w:t>
            </w:r>
          </w:p>
        </w:tc>
      </w:tr>
      <w:tr w:rsidR="00FE3C14" w:rsidRPr="00383733" w14:paraId="5F0519C7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75903E7A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39B9BB31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0D1F5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1C15779" w14:textId="0202EC6A" w:rsidR="00FE3C14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nnotation script that converts from VIA application to a format suitable for machine learning.</w:t>
            </w:r>
          </w:p>
          <w:p w14:paraId="453442FF" w14:textId="4AADCC43" w:rsidR="0053539C" w:rsidRPr="0053539C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ook 3 photos of every item that will be used in classification.</w:t>
            </w:r>
          </w:p>
          <w:p w14:paraId="5145A6F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23C5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F69E7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E0397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0916D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BD3D8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EEF3C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C1EC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8054C0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416D2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5DB2F26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61BAD283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572AE905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243A413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9E4404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756D11" w14:textId="4AF27DCA" w:rsidR="00FE3C14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Prepare a list of all the items with a value for their weight, calorie, and calories per cm2, and calories per pixel.</w:t>
            </w:r>
          </w:p>
          <w:p w14:paraId="53D08C1E" w14:textId="36ED1346" w:rsidR="009A43D8" w:rsidRPr="0007424C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detecting multiple objects on the same plate, whilst training with individual items only.</w:t>
            </w:r>
          </w:p>
          <w:p w14:paraId="1BE5D31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AE099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7D571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482BFD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7071EE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738944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9D28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37203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4ACB0EC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37163689" w14:textId="77777777" w:rsidTr="003C0582">
        <w:tc>
          <w:tcPr>
            <w:tcW w:w="4077" w:type="dxa"/>
            <w:shd w:val="clear" w:color="auto" w:fill="auto"/>
          </w:tcPr>
          <w:p w14:paraId="200C5223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13B7BAB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0A81F8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58235F2" w14:textId="77777777" w:rsidTr="003C0582">
        <w:tc>
          <w:tcPr>
            <w:tcW w:w="4077" w:type="dxa"/>
            <w:shd w:val="clear" w:color="auto" w:fill="auto"/>
          </w:tcPr>
          <w:p w14:paraId="6A36EC80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581BD652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EF9F03D" w14:textId="77777777" w:rsidR="00FE3C14" w:rsidRDefault="00FE3C14" w:rsidP="003C0582"/>
        </w:tc>
      </w:tr>
    </w:tbl>
    <w:p w14:paraId="64F8BF46" w14:textId="3D415718" w:rsidR="00FE3C14" w:rsidRDefault="00FE3C14" w:rsidP="00374BE3">
      <w:pPr>
        <w:spacing w:after="0"/>
        <w:rPr>
          <w:sz w:val="2"/>
          <w:szCs w:val="2"/>
        </w:rPr>
      </w:pPr>
    </w:p>
    <w:p w14:paraId="1F003F17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6030D8FE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6781169E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5E4D8D41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FE3C14" w:rsidRPr="00383733" w14:paraId="6ECC8D3B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D01751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4BF5037D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193A4F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82D11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403EBB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57735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40142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A5212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9960B8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44891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4D064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1F6F5D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40F79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6648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FFB86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451CB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0F766B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E2CC6E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6D6B9B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9FBE2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4ED71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9EE0B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20292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D747A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E4E25B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2343D661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852F7E9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1FD79A3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43053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D0BEDC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DAD293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712A826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1C9A81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042AF4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94C369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BD68D2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F2E72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9A2A3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2526D86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F409CF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CD1E600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B71720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A30633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D5A10D1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C840068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10A342CD" w14:textId="77777777" w:rsidTr="003C0582">
        <w:tc>
          <w:tcPr>
            <w:tcW w:w="4077" w:type="dxa"/>
            <w:shd w:val="clear" w:color="auto" w:fill="auto"/>
          </w:tcPr>
          <w:p w14:paraId="6F10865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7FDF165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422A867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6558D55D" w14:textId="77777777" w:rsidTr="003C0582">
        <w:tc>
          <w:tcPr>
            <w:tcW w:w="4077" w:type="dxa"/>
            <w:shd w:val="clear" w:color="auto" w:fill="auto"/>
          </w:tcPr>
          <w:p w14:paraId="62465B9B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0353EC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55B6EAC1" w14:textId="77777777" w:rsidR="00FE3C14" w:rsidRDefault="00FE3C14" w:rsidP="003C0582"/>
        </w:tc>
      </w:tr>
    </w:tbl>
    <w:p w14:paraId="50288349" w14:textId="3997D7A9" w:rsidR="00FE3C14" w:rsidRDefault="00FE3C14" w:rsidP="00374BE3">
      <w:pPr>
        <w:spacing w:after="0"/>
        <w:rPr>
          <w:sz w:val="2"/>
          <w:szCs w:val="2"/>
        </w:rPr>
      </w:pPr>
    </w:p>
    <w:p w14:paraId="5EBD2126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20E340F1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18ADA30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Number : </w:t>
            </w:r>
          </w:p>
        </w:tc>
        <w:tc>
          <w:tcPr>
            <w:tcW w:w="5529" w:type="dxa"/>
            <w:vAlign w:val="center"/>
          </w:tcPr>
          <w:p w14:paraId="5853C617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meeting : </w:t>
            </w:r>
          </w:p>
        </w:tc>
      </w:tr>
      <w:tr w:rsidR="00FE3C14" w:rsidRPr="00383733" w14:paraId="56BF6E28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93F163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443624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81EA0D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0CA6B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6512F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A94C4E6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852967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63A7E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12C294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6372CC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DBEA94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71362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038427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5B0BE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E45EA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80F3A2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B375F9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65AD9E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65652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AE66FE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55F7F2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B9DE8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3F29D8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D91A4C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6C09C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86681F4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08F1D917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21F1B1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E41DED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0E487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EFE5106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D77269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F0FB59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B7043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029134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2D4B90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5CBD4C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7ADD06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209C3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14D40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217BE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3FFB4C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C7559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12B624B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F945C04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4D6039A6" w14:textId="77777777" w:rsidTr="003C0582">
        <w:tc>
          <w:tcPr>
            <w:tcW w:w="4077" w:type="dxa"/>
            <w:shd w:val="clear" w:color="auto" w:fill="auto"/>
          </w:tcPr>
          <w:p w14:paraId="499AB389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4EE65D7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69BAD9C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B4FE836" w14:textId="77777777" w:rsidTr="003C0582">
        <w:tc>
          <w:tcPr>
            <w:tcW w:w="4077" w:type="dxa"/>
            <w:shd w:val="clear" w:color="auto" w:fill="auto"/>
          </w:tcPr>
          <w:p w14:paraId="7F90786E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64692013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0006C85" w14:textId="77777777" w:rsidR="00FE3C14" w:rsidRDefault="00FE3C14" w:rsidP="003C0582"/>
        </w:tc>
      </w:tr>
    </w:tbl>
    <w:p w14:paraId="0270B9E2" w14:textId="11394FF5" w:rsidR="00AA515D" w:rsidRPr="00E3318D" w:rsidRDefault="00AA515D" w:rsidP="00374BE3">
      <w:pPr>
        <w:spacing w:after="0"/>
        <w:rPr>
          <w:sz w:val="2"/>
          <w:szCs w:val="2"/>
        </w:rPr>
      </w:pPr>
    </w:p>
    <w:sectPr w:rsidR="00AA515D" w:rsidRPr="00E3318D" w:rsidSect="00617DF0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8D309" w14:textId="77777777" w:rsidR="00264BC0" w:rsidRDefault="00264BC0">
      <w:pPr>
        <w:spacing w:after="0" w:line="240" w:lineRule="auto"/>
      </w:pPr>
      <w:r>
        <w:separator/>
      </w:r>
    </w:p>
  </w:endnote>
  <w:endnote w:type="continuationSeparator" w:id="0">
    <w:p w14:paraId="40E9DEC4" w14:textId="77777777" w:rsidR="00264BC0" w:rsidRDefault="00264B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DDEA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0E2E2F81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94ADB" w14:textId="77777777" w:rsidR="00264BC0" w:rsidRDefault="00264BC0">
      <w:pPr>
        <w:spacing w:after="0" w:line="240" w:lineRule="auto"/>
      </w:pPr>
      <w:r>
        <w:separator/>
      </w:r>
    </w:p>
  </w:footnote>
  <w:footnote w:type="continuationSeparator" w:id="0">
    <w:p w14:paraId="1C2E7B1A" w14:textId="77777777" w:rsidR="00264BC0" w:rsidRDefault="00264B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2005B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445435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Look w:val="04A0" w:firstRow="1" w:lastRow="0" w:firstColumn="1" w:lastColumn="0" w:noHBand="0" w:noVBand="1"/>
    </w:tblPr>
    <w:tblGrid>
      <w:gridCol w:w="2802"/>
      <w:gridCol w:w="7654"/>
    </w:tblGrid>
    <w:tr w:rsidR="0041651B" w:rsidRPr="00642AA3" w14:paraId="7BDAED07" w14:textId="77777777" w:rsidTr="0071198B">
      <w:trPr>
        <w:trHeight w:val="20"/>
      </w:trPr>
      <w:tc>
        <w:tcPr>
          <w:tcW w:w="2802" w:type="dxa"/>
          <w:vAlign w:val="center"/>
        </w:tcPr>
        <w:p w14:paraId="080FDC73" w14:textId="3A226F7A" w:rsidR="0041651B" w:rsidRPr="00642AA3" w:rsidRDefault="00C328F6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5EB0B6C2" wp14:editId="512CAE2A">
                <wp:extent cx="1630680" cy="7696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068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6388C9F1" w14:textId="77777777" w:rsidR="0041651B" w:rsidRPr="00642AA3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827444">
            <w:rPr>
              <w:rFonts w:cs="Arial"/>
              <w:i/>
              <w:noProof/>
              <w:lang w:val="en-US" w:eastAsia="en-US"/>
            </w:rPr>
            <w:t>DOC_067_CORP_REV_C_DISSERTATION LOG BOOK_UNDERGRADUATE PROGRAMMES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11B81C2A" w14:textId="77777777" w:rsidR="0041651B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</w:t>
          </w:r>
          <w:r w:rsidR="00882CAF" w:rsidRPr="00642AA3">
            <w:rPr>
              <w:rFonts w:cs="Arial"/>
              <w:i/>
              <w:lang w:val="en-US" w:eastAsia="en-US"/>
            </w:rPr>
            <w:t>Owner:</w:t>
          </w:r>
          <w:r w:rsidRPr="00642AA3">
            <w:rPr>
              <w:rFonts w:cs="Arial"/>
              <w:i/>
              <w:lang w:val="en-US" w:eastAsia="en-US"/>
            </w:rPr>
            <w:t xml:space="preserve"> </w:t>
          </w:r>
          <w:r w:rsidR="00F1485E">
            <w:rPr>
              <w:rFonts w:cs="Arial"/>
              <w:i/>
              <w:lang w:val="en-US" w:eastAsia="en-US"/>
            </w:rPr>
            <w:t>DEPUTY PRINCIPAL VPET</w:t>
          </w:r>
        </w:p>
        <w:p w14:paraId="5F1D232A" w14:textId="77777777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18C41F87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7B6FAF"/>
    <w:multiLevelType w:val="hybridMultilevel"/>
    <w:tmpl w:val="C4A8D9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C4AFC"/>
    <w:multiLevelType w:val="hybridMultilevel"/>
    <w:tmpl w:val="C17E86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2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782B09"/>
    <w:multiLevelType w:val="hybridMultilevel"/>
    <w:tmpl w:val="A64E7A18"/>
    <w:lvl w:ilvl="0" w:tplc="6A8E50E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10"/>
  </w:num>
  <w:num w:numId="4">
    <w:abstractNumId w:val="1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11"/>
  </w:num>
  <w:num w:numId="10">
    <w:abstractNumId w:val="14"/>
  </w:num>
  <w:num w:numId="11">
    <w:abstractNumId w:val="3"/>
  </w:num>
  <w:num w:numId="12">
    <w:abstractNumId w:val="4"/>
  </w:num>
  <w:num w:numId="13">
    <w:abstractNumId w:val="2"/>
  </w:num>
  <w:num w:numId="14">
    <w:abstractNumId w:val="5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7424C"/>
    <w:rsid w:val="000748D7"/>
    <w:rsid w:val="00080C45"/>
    <w:rsid w:val="00080E0A"/>
    <w:rsid w:val="00081556"/>
    <w:rsid w:val="00081EFF"/>
    <w:rsid w:val="000A2BC5"/>
    <w:rsid w:val="000A729A"/>
    <w:rsid w:val="000A7B13"/>
    <w:rsid w:val="000B11AF"/>
    <w:rsid w:val="000B555D"/>
    <w:rsid w:val="000C0273"/>
    <w:rsid w:val="000C435B"/>
    <w:rsid w:val="000D16C4"/>
    <w:rsid w:val="000D5A9D"/>
    <w:rsid w:val="00117BB4"/>
    <w:rsid w:val="001267D8"/>
    <w:rsid w:val="00134652"/>
    <w:rsid w:val="00134D8B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D512E"/>
    <w:rsid w:val="001E6542"/>
    <w:rsid w:val="001F25E7"/>
    <w:rsid w:val="001F39C7"/>
    <w:rsid w:val="001F5D47"/>
    <w:rsid w:val="00212123"/>
    <w:rsid w:val="00215DA3"/>
    <w:rsid w:val="00221521"/>
    <w:rsid w:val="00232524"/>
    <w:rsid w:val="002329FC"/>
    <w:rsid w:val="002412C0"/>
    <w:rsid w:val="00251E64"/>
    <w:rsid w:val="002534B9"/>
    <w:rsid w:val="00264BC0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546C"/>
    <w:rsid w:val="00407C14"/>
    <w:rsid w:val="00407D0B"/>
    <w:rsid w:val="004110B3"/>
    <w:rsid w:val="0041651B"/>
    <w:rsid w:val="00423788"/>
    <w:rsid w:val="004254A4"/>
    <w:rsid w:val="00430396"/>
    <w:rsid w:val="00435F01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4A86"/>
    <w:rsid w:val="00517846"/>
    <w:rsid w:val="00521D39"/>
    <w:rsid w:val="00523A75"/>
    <w:rsid w:val="0053539C"/>
    <w:rsid w:val="00536EE5"/>
    <w:rsid w:val="00564FF4"/>
    <w:rsid w:val="00565547"/>
    <w:rsid w:val="005674F8"/>
    <w:rsid w:val="00571645"/>
    <w:rsid w:val="005903CD"/>
    <w:rsid w:val="00592783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B3EE6"/>
    <w:rsid w:val="006B6DAD"/>
    <w:rsid w:val="006B7A4E"/>
    <w:rsid w:val="006C6B4E"/>
    <w:rsid w:val="006C78FD"/>
    <w:rsid w:val="006D4299"/>
    <w:rsid w:val="006E73D2"/>
    <w:rsid w:val="006F0F94"/>
    <w:rsid w:val="006F3EB8"/>
    <w:rsid w:val="0071198B"/>
    <w:rsid w:val="0071254D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7444"/>
    <w:rsid w:val="00833ED0"/>
    <w:rsid w:val="008411C5"/>
    <w:rsid w:val="00841939"/>
    <w:rsid w:val="0085059D"/>
    <w:rsid w:val="008645C1"/>
    <w:rsid w:val="00866EEB"/>
    <w:rsid w:val="00882CAF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43D8"/>
    <w:rsid w:val="009A60B6"/>
    <w:rsid w:val="009C4187"/>
    <w:rsid w:val="009C4BD4"/>
    <w:rsid w:val="009F63B6"/>
    <w:rsid w:val="00A023F6"/>
    <w:rsid w:val="00A20BCE"/>
    <w:rsid w:val="00A30C79"/>
    <w:rsid w:val="00A417D1"/>
    <w:rsid w:val="00A620B0"/>
    <w:rsid w:val="00A62776"/>
    <w:rsid w:val="00A92D6B"/>
    <w:rsid w:val="00AA1BCE"/>
    <w:rsid w:val="00AA515D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328F6"/>
    <w:rsid w:val="00C439E6"/>
    <w:rsid w:val="00C65554"/>
    <w:rsid w:val="00C7032B"/>
    <w:rsid w:val="00C71391"/>
    <w:rsid w:val="00C80A82"/>
    <w:rsid w:val="00C82611"/>
    <w:rsid w:val="00C87D24"/>
    <w:rsid w:val="00C955F1"/>
    <w:rsid w:val="00CA34A0"/>
    <w:rsid w:val="00CA67FA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F3934"/>
    <w:rsid w:val="00DF3FE3"/>
    <w:rsid w:val="00E050A4"/>
    <w:rsid w:val="00E11FD2"/>
    <w:rsid w:val="00E124CF"/>
    <w:rsid w:val="00E3318D"/>
    <w:rsid w:val="00E56742"/>
    <w:rsid w:val="00E63FA6"/>
    <w:rsid w:val="00E737BD"/>
    <w:rsid w:val="00E77ECF"/>
    <w:rsid w:val="00E927F0"/>
    <w:rsid w:val="00E9282D"/>
    <w:rsid w:val="00E96D10"/>
    <w:rsid w:val="00EB0F64"/>
    <w:rsid w:val="00EB48EB"/>
    <w:rsid w:val="00ED40F7"/>
    <w:rsid w:val="00ED532A"/>
    <w:rsid w:val="00EE0B3B"/>
    <w:rsid w:val="00EE278B"/>
    <w:rsid w:val="00F1485E"/>
    <w:rsid w:val="00F319D0"/>
    <w:rsid w:val="00F333E1"/>
    <w:rsid w:val="00F3350E"/>
    <w:rsid w:val="00F36E3E"/>
    <w:rsid w:val="00F40F92"/>
    <w:rsid w:val="00F4131F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3C14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63F5C"/>
  <w15:chartTrackingRefBased/>
  <w15:docId w15:val="{3AC683EE-B397-42AC-974D-B8FB89DB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T" w:eastAsia="en-M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Alan Gatt</cp:lastModifiedBy>
  <cp:revision>7</cp:revision>
  <cp:lastPrinted>2016-08-10T11:06:00Z</cp:lastPrinted>
  <dcterms:created xsi:type="dcterms:W3CDTF">2021-11-07T10:02:00Z</dcterms:created>
  <dcterms:modified xsi:type="dcterms:W3CDTF">2021-11-12T09:40:00Z</dcterms:modified>
</cp:coreProperties>
</file>